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C5C52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84C5C53" w14:textId="25F9CCD0" w:rsidR="007E2472" w:rsidRP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84C5C54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55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56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Contact Name</w:t>
      </w:r>
    </w:p>
    <w:p w14:paraId="784C5C57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Address</w:t>
      </w:r>
    </w:p>
    <w:p w14:paraId="784C5C58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Address2</w:t>
      </w:r>
      <w:r w:rsidRPr="00C00663">
        <w:rPr>
          <w:rFonts w:eastAsia="Arial"/>
          <w:lang w:eastAsia="en-US" w:bidi="en-US"/>
        </w:rPr>
        <w:tab/>
      </w:r>
    </w:p>
    <w:p w14:paraId="7039C4C1" w14:textId="77777777" w:rsid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 xml:space="preserve">City, </w:t>
      </w:r>
    </w:p>
    <w:p w14:paraId="784C5C59" w14:textId="7B330AFF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State/Province</w:t>
      </w:r>
    </w:p>
    <w:p w14:paraId="784C5C5A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Zip/Postal Code</w:t>
      </w:r>
    </w:p>
    <w:p w14:paraId="784C5C5B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84C5C5C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84C5C5D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84C5C5E" w14:textId="0050C34C" w:rsidR="007E2472" w:rsidRP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294934" w:rsidRPr="00C00663">
        <w:rPr>
          <w:rFonts w:eastAsia="Arial"/>
          <w:b/>
          <w:color w:val="000000"/>
          <w:lang w:eastAsia="en-US" w:bidi="en-US"/>
        </w:rPr>
        <w:t xml:space="preserve">: CONGRATULATIONS ON YOUR PROMOTION </w:t>
      </w:r>
    </w:p>
    <w:p w14:paraId="784C5C5F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84C5C60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84C5C61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00663">
        <w:rPr>
          <w:rFonts w:eastAsia="Arial"/>
          <w:color w:val="000000"/>
          <w:lang w:eastAsia="en-US" w:bidi="en-US"/>
        </w:rPr>
        <w:t>Dear [CONTACT NAME],</w:t>
      </w:r>
    </w:p>
    <w:p w14:paraId="784C5C62" w14:textId="77777777" w:rsidR="007E2472" w:rsidRPr="00C00663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84C5C63" w14:textId="1CDC7658" w:rsidR="007E2472" w:rsidRPr="00DC2664" w:rsidRDefault="002949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 </w:t>
      </w:r>
      <w:r w:rsid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have </w:t>
      </w: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just heard about your recent promotion to the position of [POSITION]. Congratulations! I am sure </w:t>
      </w:r>
      <w:r w:rsidR="00B44F8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at </w:t>
      </w: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ur </w:t>
      </w:r>
      <w:r w:rsid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has made a very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stute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election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d that you will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o well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in your new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job 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s [POSITION].</w:t>
      </w:r>
    </w:p>
    <w:p w14:paraId="784C5C64" w14:textId="77777777" w:rsidR="007E2472" w:rsidRPr="00DC2664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84C5C65" w14:textId="2CF2A3F2" w:rsidR="007E2472" w:rsidRPr="00DC2664" w:rsidRDefault="002949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 know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hard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ork and dedication that you have shown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o earn the recognition you presently enjoy at [</w:t>
      </w:r>
      <w:r w:rsid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="00496D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496D5D"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AME</w:t>
      </w: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</w:t>
      </w:r>
      <w:r w:rsidR="00D2202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Pr="00C0066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nd it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 a great pleasure for me to see your e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deavour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s 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</w:t>
      </w:r>
      <w:r w:rsidR="00496D5D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ompens</w:t>
      </w:r>
      <w:r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ed. </w:t>
      </w:r>
    </w:p>
    <w:p w14:paraId="784C5C66" w14:textId="77777777" w:rsidR="007E2472" w:rsidRPr="00DC2664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84C5C67" w14:textId="1A86D94C" w:rsidR="007E2472" w:rsidRPr="00C00663" w:rsidRDefault="00496D5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 send</w:t>
      </w:r>
      <w:r w:rsidR="00294934" w:rsidRPr="00DC266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my best wishes for your success in your new position.</w:t>
      </w:r>
    </w:p>
    <w:p w14:paraId="784C5C68" w14:textId="77777777" w:rsidR="007E2472" w:rsidRPr="00C00663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84C5C69" w14:textId="77777777" w:rsidR="007E2472" w:rsidRPr="00C00663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84C5C6A" w14:textId="1F4C0558" w:rsidR="007E2472" w:rsidRP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294934" w:rsidRPr="00C00663">
        <w:rPr>
          <w:rFonts w:eastAsia="Arial"/>
          <w:lang w:eastAsia="en-US" w:bidi="en-US"/>
        </w:rPr>
        <w:t>,</w:t>
      </w:r>
    </w:p>
    <w:p w14:paraId="784C5C6B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6C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6D" w14:textId="77777777" w:rsidR="007E2472" w:rsidRPr="00C00663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6E" w14:textId="0B8CC07A" w:rsidR="007E2472" w:rsidRDefault="007E24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1C0C0E4" w14:textId="4AB4C9FD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4B5BC9D" w14:textId="1B119460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C75E957" w14:textId="22856681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2BA29AB" w14:textId="6ADD77E9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D4E09F9" w14:textId="45E177B0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5B979CB" w14:textId="67825F4C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F8EDEDF" w14:textId="7708D8F1" w:rsid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6462144" w14:textId="77777777" w:rsidR="00C00663" w:rsidRPr="00C00663" w:rsidRDefault="00C00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84C5C6F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00663">
        <w:rPr>
          <w:rFonts w:eastAsia="Arial"/>
          <w:lang w:eastAsia="en-US" w:bidi="en-US"/>
        </w:rPr>
        <w:t>[YOUR NAME]</w:t>
      </w:r>
    </w:p>
    <w:p w14:paraId="784C5C70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00663">
        <w:rPr>
          <w:rFonts w:eastAsia="Arial"/>
          <w:color w:val="000000"/>
          <w:lang w:eastAsia="en-US" w:bidi="en-US"/>
        </w:rPr>
        <w:t>[YOUR TITLE]</w:t>
      </w:r>
    </w:p>
    <w:p w14:paraId="784C5C71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00663">
        <w:rPr>
          <w:rFonts w:eastAsia="Arial"/>
          <w:color w:val="000000"/>
          <w:lang w:eastAsia="en-US" w:bidi="en-US"/>
        </w:rPr>
        <w:t>[YOUR PHONE NUMBER]</w:t>
      </w:r>
    </w:p>
    <w:p w14:paraId="784C5C72" w14:textId="77777777" w:rsidR="007E2472" w:rsidRPr="00C00663" w:rsidRDefault="002949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00663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84C5C73" w14:textId="77777777" w:rsidR="007E2472" w:rsidRPr="00C00663" w:rsidRDefault="007E24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7E2472" w:rsidRPr="00C0066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5EBAD" w14:textId="77777777" w:rsidR="00340549" w:rsidRDefault="00340549">
      <w:r>
        <w:separator/>
      </w:r>
    </w:p>
  </w:endnote>
  <w:endnote w:type="continuationSeparator" w:id="0">
    <w:p w14:paraId="51C1DEC9" w14:textId="77777777" w:rsidR="00340549" w:rsidRDefault="00340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5C77" w14:textId="77777777" w:rsidR="007E2472" w:rsidRDefault="002949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84C5C78" w14:textId="77777777" w:rsidR="007E2472" w:rsidRDefault="002949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84C5C79" w14:textId="77777777" w:rsidR="007E2472" w:rsidRDefault="0029493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84C5C7A" w14:textId="77777777" w:rsidR="007E2472" w:rsidRDefault="001F1D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9493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2241E" w14:textId="77777777" w:rsidR="00340549" w:rsidRDefault="00340549">
      <w:r>
        <w:separator/>
      </w:r>
    </w:p>
  </w:footnote>
  <w:footnote w:type="continuationSeparator" w:id="0">
    <w:p w14:paraId="3F6B826B" w14:textId="77777777" w:rsidR="00340549" w:rsidRDefault="003405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5C76" w14:textId="77777777" w:rsidR="007E2472" w:rsidRDefault="007E247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W0MDUyNbIwtLRU0lEKTi0uzszPAykwrgUAhHthHiwAAAA="/>
    <w:docVar w:name="Description" w:val="Do you want to congratulate someone on a recent promotion? Try this template and tailor it to your needs. Browse other human resources templates related to motivating your staff here. https://www.templateguru.co.za/documents/motivation/"/>
    <w:docVar w:name="Excerpt" w:val="I have just heard about your recent promotion to the position of [POSITION]. Congratulations! I am sure that our company has made a very wise choice and that you will excel in your new role as [POSITION]."/>
    <w:docVar w:name="Tags" w:val="congratulations, promotion, Human resources, legal documents, business documents, entrepreneur, entrepreneurship"/>
  </w:docVars>
  <w:rsids>
    <w:rsidRoot w:val="007E2472"/>
    <w:rsid w:val="00174F5C"/>
    <w:rsid w:val="001F1D28"/>
    <w:rsid w:val="00294934"/>
    <w:rsid w:val="002F29C4"/>
    <w:rsid w:val="00340549"/>
    <w:rsid w:val="00496D5D"/>
    <w:rsid w:val="007E2472"/>
    <w:rsid w:val="007F79B5"/>
    <w:rsid w:val="009329F8"/>
    <w:rsid w:val="009B58BA"/>
    <w:rsid w:val="00A261FA"/>
    <w:rsid w:val="00AC1969"/>
    <w:rsid w:val="00B44F88"/>
    <w:rsid w:val="00BD5B35"/>
    <w:rsid w:val="00C00663"/>
    <w:rsid w:val="00D22027"/>
    <w:rsid w:val="00DC2664"/>
    <w:rsid w:val="00E4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C5C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570</Characters>
  <Application>Microsoft Office Word</Application>
  <DocSecurity>0</DocSecurity>
  <Lines>4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4:57:00Z</dcterms:created>
  <dcterms:modified xsi:type="dcterms:W3CDTF">2019-10-21T19:09:00Z</dcterms:modified>
  <cp:category/>
</cp:coreProperties>
</file>